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742AB6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 xml:space="preserve">Online Bakery Database System 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Faraz Ozair</w:t>
      </w:r>
    </w:p>
    <w:p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Hozefa Haider</w:t>
      </w:r>
    </w:p>
    <w:p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Hasan Naseem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:rsidR="006A2D26" w:rsidRDefault="006A2D26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Ayaz Khan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Pr="00F10539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 w:rsidRPr="00F10539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6A2D26" w:rsidRPr="00742AB6" w:rsidRDefault="006A2D2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aim in this project is to construct an Ecommerce website. Our approach is specific which targets easing the relationship between bakery shops and its customers by creating a website on which customers can order their desired bakery items from their desired vendor. The project attempts to satisfy a real business condition.</w:t>
      </w:r>
    </w:p>
    <w:p w:rsidR="00B175B0" w:rsidRDefault="008141A0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6A2D26" w:rsidRDefault="006A2D26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Our main </w:t>
      </w:r>
      <w:r>
        <w:rPr>
          <w:rFonts w:ascii="Times New Roman" w:hAnsi="Times New Roman" w:cs="Times New Roman"/>
          <w:sz w:val="24"/>
          <w:szCs w:val="24"/>
        </w:rPr>
        <w:t>includes the admin and user module.</w:t>
      </w:r>
    </w:p>
    <w:p w:rsidR="008014FC" w:rsidRPr="008014FC" w:rsidRDefault="006A2D26" w:rsidP="008014FC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>The admin module co</w:t>
      </w:r>
      <w:r w:rsidR="008014FC">
        <w:rPr>
          <w:rFonts w:ascii="Times New Roman" w:hAnsi="Times New Roman" w:cs="Times New Roman"/>
          <w:sz w:val="24"/>
          <w:szCs w:val="24"/>
        </w:rPr>
        <w:t>nsists of dashboard, vendor information, customer information, site information, search, Reports etc.</w:t>
      </w:r>
    </w:p>
    <w:p w:rsidR="006A2D26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: in this section the admin can see all details like total sales, total monthly/weekly/daily orders, sales, successful and cancelled orders, registered vendors and registered clients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dor information shows its joining date, menu. Admin can update these details 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/ Customer information shows the number of orders placed against that customer ID and the detail of each order which can be accessed by that order’s ID.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 can post any upcoming offers or post to attract customers</w:t>
      </w:r>
    </w:p>
    <w:p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 show the company’s performance</w:t>
      </w:r>
      <w:r w:rsidR="00E07AAB">
        <w:rPr>
          <w:rFonts w:ascii="Times New Roman" w:hAnsi="Times New Roman" w:cs="Times New Roman"/>
          <w:sz w:val="24"/>
          <w:szCs w:val="24"/>
        </w:rPr>
        <w:t xml:space="preserve"> in terms of order growth, vendor growth and customer growth etc.</w:t>
      </w:r>
    </w:p>
    <w:p w:rsidR="00F10539" w:rsidRPr="00F10539" w:rsidRDefault="00F10539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A2D26" w:rsidRDefault="006A2D26" w:rsidP="006A2D26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The user/client module consists of products, account details, </w:t>
      </w:r>
      <w:r w:rsidR="008014FC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2D26">
        <w:rPr>
          <w:rFonts w:ascii="Times New Roman" w:hAnsi="Times New Roman" w:cs="Times New Roman"/>
          <w:sz w:val="24"/>
          <w:szCs w:val="24"/>
        </w:rPr>
        <w:t>orders, cart etc.</w:t>
      </w:r>
    </w:p>
    <w:p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ducts module will show the items available for purchase and FROM which vendor.</w:t>
      </w:r>
    </w:p>
    <w:p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details specify the customer’s username and display options to change password and user details such as contact number etc.</w:t>
      </w:r>
    </w:p>
    <w:p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orders displays the users order history</w:t>
      </w:r>
    </w:p>
    <w:p w:rsidR="006A2D26" w:rsidRP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 shows the items the user has purchased before placing the final order</w:t>
      </w:r>
    </w:p>
    <w:p w:rsidR="003D265B" w:rsidRPr="008014FC" w:rsidRDefault="003D265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175B0" w:rsidRDefault="00401A5E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t</w:t>
      </w:r>
    </w:p>
    <w:p w:rsidR="00286BB7" w:rsidRPr="00F10539" w:rsidRDefault="00F10539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add will contain all the sub modules defined above within the user module. </w:t>
      </w:r>
      <w:bookmarkStart w:id="0" w:name="_GoBack"/>
      <w:bookmarkEnd w:id="0"/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B175B0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</w:t>
      </w:r>
      <w:r w:rsidR="00B175B0">
        <w:rPr>
          <w:rFonts w:ascii="Times New Roman" w:hAnsi="Times New Roman" w:cs="Times New Roman"/>
          <w:sz w:val="24"/>
          <w:szCs w:val="24"/>
        </w:rPr>
        <w:t xml:space="preserve"> C# and PHP </w:t>
      </w:r>
      <w:r w:rsidRPr="00C70CC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A61EB9"/>
    <w:multiLevelType w:val="hybridMultilevel"/>
    <w:tmpl w:val="3CA87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284F26B1"/>
    <w:multiLevelType w:val="hybridMultilevel"/>
    <w:tmpl w:val="4900DF6A"/>
    <w:lvl w:ilvl="0" w:tplc="0409000F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FB31D3"/>
    <w:multiLevelType w:val="hybridMultilevel"/>
    <w:tmpl w:val="10ACDF0C"/>
    <w:lvl w:ilvl="0" w:tplc="3DA2E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492103F"/>
    <w:multiLevelType w:val="hybridMultilevel"/>
    <w:tmpl w:val="38046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7D40599"/>
    <w:multiLevelType w:val="hybridMultilevel"/>
    <w:tmpl w:val="B0B81F38"/>
    <w:lvl w:ilvl="0" w:tplc="5714FD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FB53703"/>
    <w:multiLevelType w:val="multilevel"/>
    <w:tmpl w:val="345CFC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5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6"/>
  </w:num>
  <w:num w:numId="4">
    <w:abstractNumId w:val="5"/>
  </w:num>
  <w:num w:numId="5">
    <w:abstractNumId w:val="11"/>
  </w:num>
  <w:num w:numId="6">
    <w:abstractNumId w:val="4"/>
  </w:num>
  <w:num w:numId="7">
    <w:abstractNumId w:val="10"/>
  </w:num>
  <w:num w:numId="8">
    <w:abstractNumId w:val="0"/>
  </w:num>
  <w:num w:numId="9">
    <w:abstractNumId w:val="15"/>
  </w:num>
  <w:num w:numId="10">
    <w:abstractNumId w:val="7"/>
  </w:num>
  <w:num w:numId="11">
    <w:abstractNumId w:val="2"/>
  </w:num>
  <w:num w:numId="12">
    <w:abstractNumId w:val="6"/>
  </w:num>
  <w:num w:numId="13">
    <w:abstractNumId w:val="12"/>
  </w:num>
  <w:num w:numId="14">
    <w:abstractNumId w:val="1"/>
  </w:num>
  <w:num w:numId="15">
    <w:abstractNumId w:val="8"/>
  </w:num>
  <w:num w:numId="16">
    <w:abstractNumId w:val="13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245690"/>
    <w:rsid w:val="00252E3F"/>
    <w:rsid w:val="00286BB7"/>
    <w:rsid w:val="003D07AB"/>
    <w:rsid w:val="003D265B"/>
    <w:rsid w:val="00401A5E"/>
    <w:rsid w:val="006A2D26"/>
    <w:rsid w:val="00742AB6"/>
    <w:rsid w:val="00743531"/>
    <w:rsid w:val="008014FC"/>
    <w:rsid w:val="008141A0"/>
    <w:rsid w:val="00970B29"/>
    <w:rsid w:val="00B175B0"/>
    <w:rsid w:val="00C70CCA"/>
    <w:rsid w:val="00D76C94"/>
    <w:rsid w:val="00E07AAB"/>
    <w:rsid w:val="00F10539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6B48DD2-C2FE-4D08-A416-029CD187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B6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A2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1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Windows User</cp:lastModifiedBy>
  <cp:revision>3</cp:revision>
  <dcterms:created xsi:type="dcterms:W3CDTF">2019-10-10T19:02:00Z</dcterms:created>
  <dcterms:modified xsi:type="dcterms:W3CDTF">2019-10-10T19:05:00Z</dcterms:modified>
</cp:coreProperties>
</file>